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Sales Executive position at [Company Name] in Pakistan Islamabad. As a seasoned professional with a proven track record of driving sales growth and building long-term client relationships, I am confident that my expertise aligns perfectly with the dynamic needs of your organization. My background in sales, combined with an intrinsic understanding of the unique business landscape in Pakistan Islamabad, positions me to contribute meaningfully to your team’s success.</w:t>
      </w:r>
    </w:p>
    <w:p>
      <w:pPr>
        <w:pStyle w:val="BodyText"/>
      </w:pPr>
      <w:r>
        <w:t xml:space="preserve">Over the past [X years], I have honed my skills as a Sales Executive across diverse industries, including technology, manufacturing, and consumer goods. My career has been defined by a relentless focus on achieving targets, cultivating trust with clients, and delivering measurable results. In my previous role at [Previous Company Name] in Islamabad, I successfully increased annual sales by 35% within two years by implementing data-driven strategies and fostering relationships with key stakeholders in the region. This experience not only deepened my understanding of market demands but also reinforced my ability to adapt to the cultural and economic nuances of Pakistan Islamabad.</w:t>
      </w:r>
    </w:p>
    <w:p>
      <w:pPr>
        <w:pStyle w:val="BodyText"/>
      </w:pPr>
      <w:r>
        <w:t xml:space="preserve">What sets me apart as a Sales Executive is my ability to blend strategic thinking with a customer-centric approach. I have consistently demonstrated excellence in identifying new business opportunities, negotiating complex deals, and managing end-to-end sales processes. For instance, while working with a leading technology firm in Islamabad, I spearheaded the expansion of our market share by 20% through targeted outreach to SMEs and government agencies. My proactive communication with clients ensured their needs were met efficiently, resulting in high retention rates and repeat business.</w:t>
      </w:r>
    </w:p>
    <w:p>
      <w:pPr>
        <w:pStyle w:val="BodyText"/>
      </w:pPr>
      <w:r>
        <w:t xml:space="preserve">Living and working in Pakistan Islamabad has given me a profound appreciation for the region’s evolving business environment. The city’s status as a hub for trade, innovation, and government operations presents both challenges and opportunities. As a Sales Executive, I am acutely aware of the importance of cultural sensitivity, local regulations, and regional trends. My ability to navigate these factors has allowed me to build trust with clients and partners in Islamabad while maintaining a competitive edge. Whether it’s understanding the preferences of local consumers or leveraging networking opportunities within the business community, I thrive in environments where adaptability and insight are critical.</w:t>
      </w:r>
    </w:p>
    <w:p>
      <w:pPr>
        <w:pStyle w:val="BodyText"/>
      </w:pPr>
      <w:r>
        <w:t xml:space="preserve">My commitment to professional growth is reflected in my continuous pursuit of industry certifications and training programs. For example, I recently completed a course on digital marketing strategies tailored for Pakistani markets, which has equipped me with tools to enhance lead generation and customer engagement. Additionally, my fluency in Urdu and English enables me to communicate effectively with a broad range of clients, ensuring clarity and rapport in every interaction.</w:t>
      </w:r>
    </w:p>
    <w:p>
      <w:pPr>
        <w:pStyle w:val="BodyText"/>
      </w:pPr>
      <w:r>
        <w:t xml:space="preserve">In Pakistan Islamabad, the demand for skilled Sales Executives is growing rapidly as businesses seek to expand their reach in this strategic location. I am particularly drawn to [Company Name]’s reputation for innovation and excellence, as well as its focus on [specific industry or service]. I believe my experience in driving sales performance and my deep-rooted connection to the Islamabad market make me an ideal candidate to contribute to your organization’s goals. My goal is not only to meet targets but also to build lasting partnerships that align with the values of your company.</w:t>
      </w:r>
    </w:p>
    <w:p>
      <w:pPr>
        <w:pStyle w:val="BodyText"/>
      </w:pPr>
      <w:r>
        <w:t xml:space="preserve">What excites me most about this opportunity is the chance to work with a forward-thinking team that values integrity, collaboration, and results. I am eager to bring my expertise in sales strategy, client relationship management, and market analysis to support [Company Name]’s vision. Whether it’s identifying new markets in Islamabad or optimizing existing sales channels, I am prepared to invest my energy and skills to drive growth.</w:t>
      </w:r>
    </w:p>
    <w:p>
      <w:pPr>
        <w:pStyle w:val="BodyText"/>
      </w:pPr>
      <w:r>
        <w:t xml:space="preserve">Thank you for considering my application. I would welcome the opportunity to discuss how my background and aspirations align with the needs of your team. Please feel free to contact me at [Your Phone Number] or [Your Email Address] at your earliest convenience. I look forward to the possibility of contributing to the continued success of [Company Name] in Pakistan Islamaba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cp:keywords/>
  <dcterms:created xsi:type="dcterms:W3CDTF">2026-07-24T04:43:03Z</dcterms:created>
  <dcterms:modified xsi:type="dcterms:W3CDTF">2026-07-24T04:43:03Z</dcterms:modified>
</cp:coreProperties>
</file>

<file path=docProps/custom.xml><?xml version="1.0" encoding="utf-8"?>
<Properties xmlns="http://schemas.openxmlformats.org/officeDocument/2006/custom-properties" xmlns:vt="http://schemas.openxmlformats.org/officeDocument/2006/docPropsVTypes"/>
</file>